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c0e0880d13ac30834e8740a3600ade6f457aa0c"/>
    <w:p>
      <w:pPr>
        <w:pStyle w:val="Heading1"/>
      </w:pPr>
      <w:r>
        <w:t xml:space="preserve">Cover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s Name],</w:t>
      </w:r>
    </w:p>
    <w:p>
      <w:pPr>
        <w:pStyle w:val="BodyText"/>
      </w:pPr>
      <w:r>
        <w:t xml:space="preserve">As a highly motivated and results-driven Marketing Manager with over [X years] of experience in shaping brand strategies and driving business growth, I am excited to apply for the Marketing Manager position at your esteemed organization in Sri Lanka Colombo. My career has been defined by a passion for innovation, cultural sensitivity, and the ability to connect brands with their target audiences—qualities that align perfectly with the dynamic market landscape of Colombo. This cover letter outlines my qualifications, achievements, and enthusiasm for contributing to your company’s success in this vibrant region.</w:t>
      </w:r>
    </w:p>
    <w:bookmarkStart w:id="20" w:name="X36e9a61af42d7f161c71b52469405ea2bcdb1f3"/>
    <w:p>
      <w:pPr>
        <w:pStyle w:val="Heading2"/>
      </w:pPr>
      <w:r>
        <w:t xml:space="preserve">Why Sri Lanka Colombo? A Strategic Hub for Marketing Excellence</w:t>
      </w:r>
    </w:p>
    <w:p>
      <w:pPr>
        <w:pStyle w:val="FirstParagraph"/>
      </w:pPr>
      <w:r>
        <w:t xml:space="preserve">Sri Lanka Colombo has long been a cornerstone of economic activity in South Asia, offering a unique blend of traditional values and modern opportunities. As a Marketing Manager, I understand the importance of tailoring strategies to local nuances while leveraging global best practices. Colombo’s diverse consumer base, rapidly evolving digital infrastructure, and competitive business environment make it an ideal location to implement impactful marketing initiatives. My experience working in multicultural markets has equipped me with the adaptability and insight needed to thrive in this setting.</w:t>
      </w:r>
    </w:p>
    <w:p>
      <w:pPr>
        <w:pStyle w:val="BodyText"/>
      </w:pPr>
      <w:r>
        <w:t xml:space="preserve">Colombo’s role as a regional hub for trade, tourism, and technology means that brands must navigate both local and international expectations. For instance, campaigns must resonate with the cultural context of Sri Lankan audiences while aligning with global trends. My background in developing culturally relevant marketing strategies has enabled me to bridge these gaps effectively. Whether it’s crafting messages that reflect the values of Colombo’s urban professionals or engaging rural communities through grassroots outreach, I bring a holistic approach to every project.</w:t>
      </w:r>
    </w:p>
    <w:bookmarkEnd w:id="20"/>
    <w:bookmarkStart w:id="21" w:name="my-expertise-as-a-marketing-manager"/>
    <w:p>
      <w:pPr>
        <w:pStyle w:val="Heading2"/>
      </w:pPr>
      <w:r>
        <w:t xml:space="preserve">My Expertise as a Marketing Manager</w:t>
      </w:r>
    </w:p>
    <w:p>
      <w:pPr>
        <w:pStyle w:val="FirstParagraph"/>
      </w:pPr>
      <w:r>
        <w:t xml:space="preserve">As a seasoned Marketing Manager, I have consistently delivered measurable results by combining data-driven decision-making with creative problem-solving. My career has spanned industries such as consumer goods, technology, and hospitality, where I have led teams to launch successful products, expand market share, and enhance brand loyalty. Below are some key areas where my expertise aligns with your requirements:</w:t>
      </w:r>
    </w:p>
    <w:p>
      <w:pPr>
        <w:numPr>
          <w:ilvl w:val="0"/>
          <w:numId w:val="1001"/>
        </w:numPr>
        <w:pStyle w:val="Compact"/>
      </w:pPr>
      <w:r>
        <w:rPr>
          <w:bCs/>
          <w:b/>
        </w:rPr>
        <w:t xml:space="preserve">Strategic Campaign Development:</w:t>
      </w:r>
      <w:r>
        <w:t xml:space="preserve"> </w:t>
      </w:r>
      <w:r>
        <w:t xml:space="preserve">I have designed and executed campaigns that increased brand visibility by up to 40% in competitive markets. My focus on storytelling and emotional engagement has helped organizations connect with their audiences on a deeper level.</w:t>
      </w:r>
    </w:p>
    <w:p>
      <w:pPr>
        <w:numPr>
          <w:ilvl w:val="0"/>
          <w:numId w:val="1001"/>
        </w:numPr>
        <w:pStyle w:val="Compact"/>
      </w:pPr>
      <w:r>
        <w:rPr>
          <w:bCs/>
          <w:b/>
        </w:rPr>
        <w:t xml:space="preserve">Digital Marketing Mastery:</w:t>
      </w:r>
      <w:r>
        <w:t xml:space="preserve"> </w:t>
      </w:r>
      <w:r>
        <w:t xml:space="preserve">With a strong grasp of SEO, social media marketing, and content strategy, I have driven significant traffic and conversions for businesses. In Sri Lanka Colombo’s digital-first environment, this skill is critical to reaching tech-savvy consumers.</w:t>
      </w:r>
    </w:p>
    <w:p>
      <w:pPr>
        <w:numPr>
          <w:ilvl w:val="0"/>
          <w:numId w:val="1001"/>
        </w:numPr>
        <w:pStyle w:val="Compact"/>
      </w:pPr>
      <w:r>
        <w:rPr>
          <w:bCs/>
          <w:b/>
        </w:rPr>
        <w:t xml:space="preserve">Team Leadership &amp; Collaboration:</w:t>
      </w:r>
      <w:r>
        <w:t xml:space="preserve"> </w:t>
      </w:r>
      <w:r>
        <w:t xml:space="preserve">I thrive in collaborative settings, leading cross-functional teams to achieve common goals. My ability to mentor junior marketers and foster a culture of innovation has consistently improved team performance.</w:t>
      </w:r>
    </w:p>
    <w:p>
      <w:pPr>
        <w:numPr>
          <w:ilvl w:val="0"/>
          <w:numId w:val="1001"/>
        </w:numPr>
        <w:pStyle w:val="Compact"/>
      </w:pPr>
      <w:r>
        <w:rPr>
          <w:bCs/>
          <w:b/>
        </w:rPr>
        <w:t xml:space="preserve">Data Analysis &amp; ROI Optimization:</w:t>
      </w:r>
      <w:r>
        <w:t xml:space="preserve"> </w:t>
      </w:r>
      <w:r>
        <w:t xml:space="preserve">By analyzing market trends and consumer behavior, I have optimized marketing budgets to maximize returns. This analytical approach ensures that every campaign is both cost-effective and impactful.</w:t>
      </w:r>
    </w:p>
    <w:bookmarkEnd w:id="21"/>
    <w:bookmarkStart w:id="22" w:name="X6e368c7c0307dfd65223e6f3a9e41b32eed3647"/>
    <w:p>
      <w:pPr>
        <w:pStyle w:val="Heading2"/>
      </w:pPr>
      <w:r>
        <w:t xml:space="preserve">Why I Am the Ideal Candidate for Sri Lanka Colombo</w:t>
      </w:r>
    </w:p>
    <w:p>
      <w:pPr>
        <w:pStyle w:val="FirstParagraph"/>
      </w:pPr>
      <w:r>
        <w:t xml:space="preserve">What sets me apart is my deep understanding of the Sri Lankan market, particularly in Colombo. Having worked with clients in this region, I am familiar with the unique challenges and opportunities present here. For example, I once spearheaded a campaign for a local beverage brand that required balancing traditional values with modern branding. By conducting extensive market research and collaborating with local influencers, we achieved a 25% increase in sales within six months.</w:t>
      </w:r>
    </w:p>
    <w:p>
      <w:pPr>
        <w:pStyle w:val="BodyText"/>
      </w:pPr>
      <w:r>
        <w:t xml:space="preserve">Additionally, my ability to communicate in multiple languages and my cultural awareness allow me to build strong relationships with stakeholders at all levels. In Sri Lanka Colombo’s fast-paced business environment, this is essential for navigating partnerships and ensuring alignment with organizational goals. I am also committed to staying updated on the latest marketing trends, such as AI-driven analytics and sustainability-focused campaigns, which are gaining traction in the region.</w:t>
      </w:r>
    </w:p>
    <w:bookmarkEnd w:id="22"/>
    <w:bookmarkStart w:id="23" w:name="a-vision-for-your-organization"/>
    <w:p>
      <w:pPr>
        <w:pStyle w:val="Heading2"/>
      </w:pPr>
      <w:r>
        <w:t xml:space="preserve">A Vision for Your Organization</w:t>
      </w:r>
    </w:p>
    <w:p>
      <w:pPr>
        <w:pStyle w:val="FirstParagraph"/>
      </w:pPr>
      <w:r>
        <w:t xml:space="preserve">As a Marketing Manager, I am not only focused on short-term wins but also on long-term growth. I envision leveraging Colombo’s position as a regional leader to expand your brand’s reach beyond the city and into neighboring markets. By adopting a mix of digital innovation and traditional methods, such as community engagement and local partnerships, we can build a loyal customer base that reflects the diversity of Sri Lanka.</w:t>
      </w:r>
    </w:p>
    <w:p>
      <w:pPr>
        <w:pStyle w:val="BodyText"/>
      </w:pPr>
      <w:r>
        <w:t xml:space="preserve">Furthermore, I am passionate about using marketing as a tool for social impact. In Colombo, where sustainability and ethical practices are becoming increasingly important to consumers, I would prioritize campaigns that highlight your company’s commitment to environmental and social responsibility. This approach not only strengthens brand reputation but also aligns with the values of modern Sri Lankan consumers.</w:t>
      </w:r>
    </w:p>
    <w:bookmarkEnd w:id="23"/>
    <w:bookmarkStart w:id="24" w:name="conclusion"/>
    <w:p>
      <w:pPr>
        <w:pStyle w:val="Heading2"/>
      </w:pPr>
      <w:r>
        <w:t xml:space="preserve">Conclusion</w:t>
      </w:r>
    </w:p>
    <w:p>
      <w:pPr>
        <w:pStyle w:val="FirstParagraph"/>
      </w:pPr>
      <w:r>
        <w:t xml:space="preserve">In conclusion, I am eager to bring my expertise as a Marketing Manager to your organization in Sri Lanka Colombo. My track record of success, cultural adaptability, and strategic mindset make me a strong fit for this role. I am confident that my contributions will help drive your marketing initiatives forward and position your brand as a leader in this dynamic market.</w:t>
      </w:r>
    </w:p>
    <w:p>
      <w:pPr>
        <w:pStyle w:val="BodyText"/>
      </w:pPr>
      <w:r>
        <w:t xml:space="preserve">Thank you for considering my application. I would welcome the opportunity to discuss how my skills and vision align with your goals. Please feel free to contact me at [Phone Number] or [Email Address] at your earliest convenience. I look forward to the possibility of contributing to your team’s continued success in Sri Lanka Colombo.</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Sri Lanka Colombo</dc:title>
  <dc:creator/>
  <dc:language>en</dc:language>
  <cp:keywords/>
  <dcterms:created xsi:type="dcterms:W3CDTF">2026-07-21T14:52:29Z</dcterms:created>
  <dcterms:modified xsi:type="dcterms:W3CDTF">2026-07-21T14:52:29Z</dcterms:modified>
</cp:coreProperties>
</file>

<file path=docProps/custom.xml><?xml version="1.0" encoding="utf-8"?>
<Properties xmlns="http://schemas.openxmlformats.org/officeDocument/2006/custom-properties" xmlns:vt="http://schemas.openxmlformats.org/officeDocument/2006/docPropsVTypes"/>
</file>